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5567D" w:rsidP="009344FF">
      <w:r w:rsidRPr="0025567D">
        <w:t>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53C97" w:rsidRPr="00353C97" w:rsidRDefault="00353C97" w:rsidP="009344FF">
      <w:bookmarkStart w:id="0" w:name="_GoBack"/>
      <w:proofErr w:type="spellStart"/>
      <w:r w:rsidRPr="00353C97">
        <w:t>Dr.</w:t>
      </w:r>
      <w:proofErr w:type="spellEnd"/>
      <w:r w:rsidRPr="00353C97">
        <w:t xml:space="preserve"> </w:t>
      </w:r>
      <w:proofErr w:type="spellStart"/>
      <w:r w:rsidRPr="00353C97">
        <w:t>Som</w:t>
      </w:r>
      <w:proofErr w:type="spellEnd"/>
      <w:r w:rsidRPr="00353C97">
        <w:t xml:space="preserve"> </w:t>
      </w:r>
      <w:proofErr w:type="spellStart"/>
      <w:r w:rsidRPr="00353C97">
        <w:t>Subhro</w:t>
      </w:r>
      <w:proofErr w:type="spellEnd"/>
      <w:r w:rsidRPr="00353C97">
        <w:t xml:space="preserve"> Biswas, Le Bonheur Children’s Hospital, University of Tennessee Health Sciences Centre, USA</w:t>
      </w:r>
      <w:bookmarkEnd w:id="0"/>
    </w:p>
    <w:sectPr w:rsidR="00353C97" w:rsidRPr="00353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NjMyNTeyMDG2NDFT0lEKTi0uzszPAykwrAUA5RMVOiwAAAA="/>
  </w:docVars>
  <w:rsids>
    <w:rsidRoot w:val="00A72896"/>
    <w:rsid w:val="0025567D"/>
    <w:rsid w:val="002C0B2C"/>
    <w:rsid w:val="00353C97"/>
    <w:rsid w:val="009344FF"/>
    <w:rsid w:val="009F328F"/>
    <w:rsid w:val="00A72896"/>
    <w:rsid w:val="00BC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ADC93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8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09:12:00Z</dcterms:modified>
</cp:coreProperties>
</file>